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7742" w:rsidRDefault="00687742"/>
    <w:p w:rsidR="00AA730E" w:rsidRDefault="00AA730E"/>
    <w:p w:rsidR="00AA730E" w:rsidRDefault="00AA730E">
      <w:r>
        <w:t>Image component:</w:t>
      </w:r>
    </w:p>
    <w:p w:rsidR="00154B70" w:rsidRPr="00154B70" w:rsidRDefault="00154B70" w:rsidP="00154B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B7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54B70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54B70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54B70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154B70">
        <w:rPr>
          <w:rFonts w:ascii="Consolas" w:eastAsia="Times New Roman" w:hAnsi="Consolas" w:cs="Times New Roman"/>
          <w:color w:val="9CDCFE"/>
          <w:sz w:val="21"/>
          <w:szCs w:val="21"/>
        </w:rPr>
        <w:t>styles</w:t>
      </w: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54B70">
        <w:rPr>
          <w:rFonts w:ascii="Consolas" w:eastAsia="Times New Roman" w:hAnsi="Consolas" w:cs="Times New Roman"/>
          <w:color w:val="9CDCFE"/>
          <w:sz w:val="21"/>
          <w:szCs w:val="21"/>
        </w:rPr>
        <w:t>card</w:t>
      </w:r>
      <w:r w:rsidRPr="00154B70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54B7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54B70" w:rsidRPr="00154B70" w:rsidRDefault="00154B70" w:rsidP="00154B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154B7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54B70">
        <w:rPr>
          <w:rFonts w:ascii="Consolas" w:eastAsia="Times New Roman" w:hAnsi="Consolas" w:cs="Times New Roman"/>
          <w:color w:val="4EC9B0"/>
          <w:sz w:val="21"/>
          <w:szCs w:val="21"/>
        </w:rPr>
        <w:t>Image</w:t>
      </w: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154B70" w:rsidRPr="00154B70" w:rsidRDefault="00154B70" w:rsidP="00154B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154B70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54B70">
        <w:rPr>
          <w:rFonts w:ascii="Consolas" w:eastAsia="Times New Roman" w:hAnsi="Consolas" w:cs="Times New Roman"/>
          <w:color w:val="CE9178"/>
          <w:sz w:val="21"/>
          <w:szCs w:val="21"/>
        </w:rPr>
        <w:t>'/img/Avocado.png'</w:t>
      </w: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154B70" w:rsidRPr="00154B70" w:rsidRDefault="00154B70" w:rsidP="00154B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154B70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54B70">
        <w:rPr>
          <w:rFonts w:ascii="Consolas" w:eastAsia="Times New Roman" w:hAnsi="Consolas" w:cs="Times New Roman"/>
          <w:color w:val="CE9178"/>
          <w:sz w:val="21"/>
          <w:szCs w:val="21"/>
        </w:rPr>
        <w:t>"100%"</w:t>
      </w:r>
    </w:p>
    <w:p w:rsidR="00154B70" w:rsidRPr="00154B70" w:rsidRDefault="00154B70" w:rsidP="00154B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154B70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54B70">
        <w:rPr>
          <w:rFonts w:ascii="Consolas" w:eastAsia="Times New Roman" w:hAnsi="Consolas" w:cs="Times New Roman"/>
          <w:color w:val="CE9178"/>
          <w:sz w:val="21"/>
          <w:szCs w:val="21"/>
        </w:rPr>
        <w:t>"100%"</w:t>
      </w:r>
    </w:p>
    <w:p w:rsidR="00154B70" w:rsidRPr="00154B70" w:rsidRDefault="00154B70" w:rsidP="00154B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154B70">
        <w:rPr>
          <w:rFonts w:ascii="Consolas" w:eastAsia="Times New Roman" w:hAnsi="Consolas" w:cs="Times New Roman"/>
          <w:color w:val="9CDCFE"/>
          <w:sz w:val="21"/>
          <w:szCs w:val="21"/>
        </w:rPr>
        <w:t>layout</w:t>
      </w: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54B70">
        <w:rPr>
          <w:rFonts w:ascii="Consolas" w:eastAsia="Times New Roman" w:hAnsi="Consolas" w:cs="Times New Roman"/>
          <w:color w:val="CE9178"/>
          <w:sz w:val="21"/>
          <w:szCs w:val="21"/>
        </w:rPr>
        <w:t>'fill'</w:t>
      </w: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154B70" w:rsidRPr="00154B70" w:rsidRDefault="00154B70" w:rsidP="00154B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154B70">
        <w:rPr>
          <w:rFonts w:ascii="Consolas" w:eastAsia="Times New Roman" w:hAnsi="Consolas" w:cs="Times New Roman"/>
          <w:color w:val="9CDCFE"/>
          <w:sz w:val="21"/>
          <w:szCs w:val="21"/>
        </w:rPr>
        <w:t>objectFit</w:t>
      </w: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54B70">
        <w:rPr>
          <w:rFonts w:ascii="Consolas" w:eastAsia="Times New Roman" w:hAnsi="Consolas" w:cs="Times New Roman"/>
          <w:color w:val="CE9178"/>
          <w:sz w:val="21"/>
          <w:szCs w:val="21"/>
        </w:rPr>
        <w:t>"cover"</w:t>
      </w:r>
    </w:p>
    <w:p w:rsidR="00154B70" w:rsidRPr="00154B70" w:rsidRDefault="00154B70" w:rsidP="00154B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154B70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54B70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154B70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54B70" w:rsidRPr="00154B70" w:rsidRDefault="00154B70" w:rsidP="00154B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154B7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54B70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54B7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A730E" w:rsidRDefault="00AA730E"/>
    <w:p w:rsidR="00AA730E" w:rsidRDefault="00AA730E">
      <w:r>
        <w:t>Layout fill will ultimately takes all space, to get provide space, make it parent component which is card relative</w:t>
      </w:r>
    </w:p>
    <w:p w:rsidR="00AA730E" w:rsidRPr="00AA730E" w:rsidRDefault="00AA730E" w:rsidP="00AA73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A730E">
        <w:rPr>
          <w:rFonts w:ascii="Consolas" w:eastAsia="Times New Roman" w:hAnsi="Consolas" w:cs="Times New Roman"/>
          <w:color w:val="D7BA7D"/>
          <w:sz w:val="21"/>
          <w:szCs w:val="21"/>
        </w:rPr>
        <w:t>card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AA730E" w:rsidRPr="00AA730E" w:rsidRDefault="00AA730E" w:rsidP="00AA73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A730E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A730E">
        <w:rPr>
          <w:rFonts w:ascii="Consolas" w:eastAsia="Times New Roman" w:hAnsi="Consolas" w:cs="Times New Roman"/>
          <w:color w:val="B5CEA8"/>
          <w:sz w:val="21"/>
          <w:szCs w:val="21"/>
        </w:rPr>
        <w:t>0.5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A730E" w:rsidRPr="00AA730E" w:rsidRDefault="00AA730E" w:rsidP="00AA73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A730E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A730E">
        <w:rPr>
          <w:rFonts w:ascii="Consolas" w:eastAsia="Times New Roman" w:hAnsi="Consolas" w:cs="Times New Roman"/>
          <w:color w:val="B5CEA8"/>
          <w:sz w:val="21"/>
          <w:szCs w:val="21"/>
        </w:rPr>
        <w:t>100px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A730E" w:rsidRPr="00AA730E" w:rsidRDefault="00AA730E" w:rsidP="00AA73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A730E">
        <w:rPr>
          <w:rFonts w:ascii="Consolas" w:eastAsia="Times New Roman" w:hAnsi="Consolas" w:cs="Times New Roman"/>
          <w:color w:val="9CDCFE"/>
          <w:sz w:val="21"/>
          <w:szCs w:val="21"/>
        </w:rPr>
        <w:t>padding-right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A730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A730E" w:rsidRPr="00AA730E" w:rsidRDefault="00AA730E" w:rsidP="00AA73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A730E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A730E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A730E" w:rsidRPr="00AA730E" w:rsidRDefault="00AA730E" w:rsidP="00AA73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A730E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A730E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A730E" w:rsidRPr="00AA730E" w:rsidRDefault="00AA730E" w:rsidP="00AA73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A730E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A730E">
        <w:rPr>
          <w:rFonts w:ascii="Consolas" w:eastAsia="Times New Roman" w:hAnsi="Consolas" w:cs="Times New Roman"/>
          <w:color w:val="CE9178"/>
          <w:sz w:val="21"/>
          <w:szCs w:val="21"/>
        </w:rPr>
        <w:t>space-around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A730E" w:rsidRPr="00AA730E" w:rsidRDefault="00AA730E" w:rsidP="00AA73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A730E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A730E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AA730E">
        <w:rPr>
          <w:rFonts w:ascii="Consolas" w:eastAsia="Times New Roman" w:hAnsi="Consolas" w:cs="Times New Roman"/>
          <w:color w:val="6A9955"/>
          <w:sz w:val="21"/>
          <w:szCs w:val="21"/>
        </w:rPr>
        <w:t>/*for image fill*/</w:t>
      </w:r>
    </w:p>
    <w:p w:rsidR="00AA730E" w:rsidRPr="00AA730E" w:rsidRDefault="00AA730E" w:rsidP="00AA73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AA730E" w:rsidRPr="00AA730E" w:rsidRDefault="00AA730E" w:rsidP="00AA73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A730E" w:rsidRDefault="00AA730E"/>
    <w:p w:rsidR="00254157" w:rsidRDefault="00254157"/>
    <w:p w:rsidR="00254157" w:rsidRDefault="00254157">
      <w:r>
        <w:t>Using Static Data in Nextjs: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E9178"/>
          <w:sz w:val="21"/>
          <w:szCs w:val="21"/>
        </w:rPr>
        <w:t>'next/head'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Image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E9178"/>
          <w:sz w:val="21"/>
          <w:szCs w:val="21"/>
        </w:rPr>
        <w:t>'next/image'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Footer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E9178"/>
          <w:sz w:val="21"/>
          <w:szCs w:val="21"/>
        </w:rPr>
        <w:t>'../components/Footer'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Intro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E9178"/>
          <w:sz w:val="21"/>
          <w:szCs w:val="21"/>
        </w:rPr>
        <w:t>'../components/Intro'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Navbar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E9178"/>
          <w:sz w:val="21"/>
          <w:szCs w:val="21"/>
        </w:rPr>
        <w:t>'../components/Navbar'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Services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E9178"/>
          <w:sz w:val="21"/>
          <w:szCs w:val="21"/>
        </w:rPr>
        <w:t>'../components/Services'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E9178"/>
          <w:sz w:val="21"/>
          <w:szCs w:val="21"/>
        </w:rPr>
        <w:t>'../data'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styles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E9178"/>
          <w:sz w:val="21"/>
          <w:szCs w:val="21"/>
        </w:rPr>
        <w:t>'../styles/Home.module.css'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DCDCAA"/>
          <w:sz w:val="21"/>
          <w:szCs w:val="21"/>
        </w:rPr>
        <w:t>Home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services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>}) {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54157">
        <w:rPr>
          <w:rFonts w:ascii="Consolas" w:eastAsia="Times New Roman" w:hAnsi="Consolas" w:cs="Times New Roman"/>
          <w:color w:val="6A9955"/>
          <w:sz w:val="21"/>
          <w:szCs w:val="21"/>
        </w:rPr>
        <w:t>//console.log(services)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5415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54157">
        <w:rPr>
          <w:rFonts w:ascii="Consolas" w:eastAsia="Times New Roman" w:hAnsi="Consolas" w:cs="Times New Roman"/>
          <w:color w:val="4EC9B0"/>
          <w:sz w:val="21"/>
          <w:szCs w:val="21"/>
        </w:rPr>
        <w:t>Head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54157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>Agency Website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54157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54157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54157">
        <w:rPr>
          <w:rFonts w:ascii="Consolas" w:eastAsia="Times New Roman" w:hAnsi="Consolas" w:cs="Times New Roman"/>
          <w:color w:val="CE9178"/>
          <w:sz w:val="21"/>
          <w:szCs w:val="21"/>
        </w:rPr>
        <w:t>"description"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54157">
        <w:rPr>
          <w:rFonts w:ascii="Consolas" w:eastAsia="Times New Roman" w:hAnsi="Consolas" w:cs="Times New Roman"/>
          <w:color w:val="CE9178"/>
          <w:sz w:val="21"/>
          <w:szCs w:val="21"/>
        </w:rPr>
        <w:t>"Made using Nextjs"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54157">
        <w:rPr>
          <w:rFonts w:ascii="Consolas" w:eastAsia="Times New Roman" w:hAnsi="Consolas" w:cs="Times New Roman"/>
          <w:color w:val="4EC9B0"/>
          <w:sz w:val="21"/>
          <w:szCs w:val="21"/>
        </w:rPr>
        <w:t>Head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54157">
        <w:rPr>
          <w:rFonts w:ascii="Consolas" w:eastAsia="Times New Roman" w:hAnsi="Consolas" w:cs="Times New Roman"/>
          <w:color w:val="4EC9B0"/>
          <w:sz w:val="21"/>
          <w:szCs w:val="21"/>
        </w:rPr>
        <w:t>Intro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54157">
        <w:rPr>
          <w:rFonts w:ascii="Consolas" w:eastAsia="Times New Roman" w:hAnsi="Consolas" w:cs="Times New Roman"/>
          <w:color w:val="4EC9B0"/>
          <w:sz w:val="21"/>
          <w:szCs w:val="21"/>
        </w:rPr>
        <w:t>Services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services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5415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services</w:t>
      </w:r>
      <w:r w:rsidRPr="0025415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5415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>  )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6A9955"/>
          <w:sz w:val="21"/>
          <w:szCs w:val="21"/>
        </w:rPr>
        <w:t>//Fetching data before rendering above components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Below part should be done on that page where we 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6A9955"/>
          <w:sz w:val="21"/>
          <w:szCs w:val="21"/>
        </w:rPr>
        <w:t>//want to show that data, here we show cards on services page</w:t>
      </w:r>
    </w:p>
    <w:p w:rsidR="00254157" w:rsidRPr="00254157" w:rsidRDefault="00254157" w:rsidP="00254157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DCDCAA"/>
          <w:sz w:val="21"/>
          <w:szCs w:val="21"/>
        </w:rPr>
        <w:t>getStaticProps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54157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254157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54157">
        <w:rPr>
          <w:rFonts w:ascii="Consolas" w:eastAsia="Times New Roman" w:hAnsi="Consolas" w:cs="Times New Roman"/>
          <w:color w:val="6A9955"/>
          <w:sz w:val="21"/>
          <w:szCs w:val="21"/>
        </w:rPr>
        <w:t>// if api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54157">
        <w:rPr>
          <w:rFonts w:ascii="Consolas" w:eastAsia="Times New Roman" w:hAnsi="Consolas" w:cs="Times New Roman"/>
          <w:color w:val="6A9955"/>
          <w:sz w:val="21"/>
          <w:szCs w:val="21"/>
        </w:rPr>
        <w:t>//  const services =  await axios.get('/', req,res,)=&gt;{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54157">
        <w:rPr>
          <w:rFonts w:ascii="Consolas" w:eastAsia="Times New Roman" w:hAnsi="Consolas" w:cs="Times New Roman"/>
          <w:color w:val="6A9955"/>
          <w:sz w:val="21"/>
          <w:szCs w:val="21"/>
        </w:rPr>
        <w:t>// }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54157">
        <w:rPr>
          <w:rFonts w:ascii="Consolas" w:eastAsia="Times New Roman" w:hAnsi="Consolas" w:cs="Times New Roman"/>
          <w:color w:val="6A9955"/>
          <w:sz w:val="21"/>
          <w:szCs w:val="21"/>
        </w:rPr>
        <w:t>//Static data from file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5415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4FC1FF"/>
          <w:sz w:val="21"/>
          <w:szCs w:val="21"/>
        </w:rPr>
        <w:t>services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54157">
        <w:rPr>
          <w:rFonts w:ascii="Consolas" w:eastAsia="Times New Roman" w:hAnsi="Consolas" w:cs="Times New Roman"/>
          <w:color w:val="4FC1FF"/>
          <w:sz w:val="21"/>
          <w:szCs w:val="21"/>
        </w:rPr>
        <w:t>data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props :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services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6A9955"/>
          <w:sz w:val="21"/>
          <w:szCs w:val="21"/>
        </w:rPr>
        <w:t>//Now we use these props immediately in this page as shown in home function above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6A9955"/>
          <w:sz w:val="21"/>
          <w:szCs w:val="21"/>
        </w:rPr>
        <w:t>//Pass these services props in services components and thus we can use this in services component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54157" w:rsidRDefault="00254157"/>
    <w:p w:rsidR="00052600" w:rsidRDefault="00052600">
      <w:r>
        <w:t>To hover some inside class when hovering parent class:</w:t>
      </w:r>
    </w:p>
    <w:p w:rsidR="00052600" w:rsidRPr="00052600" w:rsidRDefault="00052600" w:rsidP="000526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2600">
        <w:rPr>
          <w:rFonts w:ascii="Consolas" w:eastAsia="Times New Roman" w:hAnsi="Consolas" w:cs="Times New Roman"/>
          <w:color w:val="D7BA7D"/>
          <w:sz w:val="21"/>
          <w:szCs w:val="21"/>
        </w:rPr>
        <w:t>.service:hover</w:t>
      </w:r>
      <w:r w:rsidRPr="0005260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52600">
        <w:rPr>
          <w:rFonts w:ascii="Consolas" w:eastAsia="Times New Roman" w:hAnsi="Consolas" w:cs="Times New Roman"/>
          <w:color w:val="D7BA7D"/>
          <w:sz w:val="21"/>
          <w:szCs w:val="21"/>
        </w:rPr>
        <w:t>.media</w:t>
      </w:r>
      <w:r w:rsidRPr="0005260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52600" w:rsidRPr="00052600" w:rsidRDefault="00052600" w:rsidP="000526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260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52600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05260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52600">
        <w:rPr>
          <w:rFonts w:ascii="Consolas" w:eastAsia="Times New Roman" w:hAnsi="Consolas" w:cs="Times New Roman"/>
          <w:color w:val="DCDCAA"/>
          <w:sz w:val="21"/>
          <w:szCs w:val="21"/>
        </w:rPr>
        <w:t>scale</w:t>
      </w:r>
      <w:r w:rsidRPr="0005260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52600">
        <w:rPr>
          <w:rFonts w:ascii="Consolas" w:eastAsia="Times New Roman" w:hAnsi="Consolas" w:cs="Times New Roman"/>
          <w:color w:val="B5CEA8"/>
          <w:sz w:val="21"/>
          <w:szCs w:val="21"/>
        </w:rPr>
        <w:t>1.1</w:t>
      </w:r>
      <w:r w:rsidRPr="0005260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52600" w:rsidRPr="00052600" w:rsidRDefault="00052600" w:rsidP="000526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260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52600" w:rsidRDefault="00052600"/>
    <w:p w:rsidR="007153E5" w:rsidRDefault="007153E5"/>
    <w:p w:rsidR="007153E5" w:rsidRDefault="007153E5">
      <w:r>
        <w:lastRenderedPageBreak/>
        <w:t>Showing text or desc when hovering over image or div: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styles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styles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desc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desc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styles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cat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styles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media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video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? (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video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`/img/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video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autoPlay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loop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styles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video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):(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53E5">
        <w:rPr>
          <w:rFonts w:ascii="Consolas" w:eastAsia="Times New Roman" w:hAnsi="Consolas" w:cs="Times New Roman"/>
          <w:color w:val="4EC9B0"/>
          <w:sz w:val="21"/>
          <w:szCs w:val="21"/>
        </w:rPr>
        <w:t>Imag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`/img/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photo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"100%"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"100%"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layout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"responsive"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objectFit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"cover"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)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53E5" w:rsidRDefault="007153E5"/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7BA7D"/>
          <w:sz w:val="21"/>
          <w:szCs w:val="21"/>
        </w:rPr>
        <w:t>.servic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500px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500px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whitesmok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7BA7D"/>
          <w:sz w:val="21"/>
          <w:szCs w:val="21"/>
        </w:rPr>
        <w:t>.cat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   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   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   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   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gray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letter-spacing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   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300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   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text-transform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uppercas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7BA7D"/>
          <w:sz w:val="21"/>
          <w:szCs w:val="21"/>
        </w:rPr>
        <w:t>.service:hover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153E5">
        <w:rPr>
          <w:rFonts w:ascii="Consolas" w:eastAsia="Times New Roman" w:hAnsi="Consolas" w:cs="Times New Roman"/>
          <w:color w:val="D7BA7D"/>
          <w:sz w:val="21"/>
          <w:szCs w:val="21"/>
        </w:rPr>
        <w:t>.media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DCDCAA"/>
          <w:sz w:val="21"/>
          <w:szCs w:val="21"/>
        </w:rPr>
        <w:t>scal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1.1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7BA7D"/>
          <w:sz w:val="21"/>
          <w:szCs w:val="21"/>
        </w:rPr>
        <w:t>.desc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60%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999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189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183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183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0.575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opacity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transition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all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1s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eas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7BA7D"/>
          <w:sz w:val="21"/>
          <w:szCs w:val="21"/>
        </w:rPr>
        <w:t>.service:hover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153E5">
        <w:rPr>
          <w:rFonts w:ascii="Consolas" w:eastAsia="Times New Roman" w:hAnsi="Consolas" w:cs="Times New Roman"/>
          <w:color w:val="D7BA7D"/>
          <w:sz w:val="21"/>
          <w:szCs w:val="21"/>
        </w:rPr>
        <w:t>.desc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opacity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7BA7D"/>
          <w:sz w:val="21"/>
          <w:szCs w:val="21"/>
        </w:rPr>
        <w:t>.media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70%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70%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overflow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hidden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transition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all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1s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eas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7BA7D"/>
          <w:sz w:val="21"/>
          <w:szCs w:val="21"/>
        </w:rPr>
        <w:t>.video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object-fit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cover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153E5" w:rsidRDefault="007153E5"/>
    <w:p w:rsidR="007153E5" w:rsidRDefault="007153E5">
      <w:r>
        <w:t xml:space="preserve">Main point: </w:t>
      </w:r>
    </w:p>
    <w:p w:rsidR="007153E5" w:rsidRDefault="007153E5">
      <w:r>
        <w:t>By default, text or description opacity will be 0, on hovering over service component, its opacity will become 1</w:t>
      </w:r>
    </w:p>
    <w:p w:rsidR="007F5264" w:rsidRDefault="007F5264"/>
    <w:p w:rsidR="007F5264" w:rsidRDefault="007F5264">
      <w:r>
        <w:lastRenderedPageBreak/>
        <w:t>Center Item:</w:t>
      </w:r>
    </w:p>
    <w:p w:rsidR="007F5264" w:rsidRDefault="007F5264">
      <w:r>
        <w:t>With flex:</w:t>
      </w:r>
    </w:p>
    <w:p w:rsidR="007F5264" w:rsidRDefault="007F5264">
      <w:r>
        <w:t>display:flex</w:t>
      </w:r>
    </w:p>
    <w:p w:rsidR="007F5264" w:rsidRDefault="007F5264">
      <w:r>
        <w:t>align-items:center</w:t>
      </w:r>
    </w:p>
    <w:p w:rsidR="007F5264" w:rsidRDefault="007F5264">
      <w:r>
        <w:t>justify-content: center</w:t>
      </w:r>
    </w:p>
    <w:p w:rsidR="007F5264" w:rsidRDefault="007F5264"/>
    <w:p w:rsidR="007F5264" w:rsidRDefault="007F5264">
      <w:r>
        <w:t>With absolute:</w:t>
      </w:r>
    </w:p>
    <w:p w:rsidR="007F5264" w:rsidRDefault="007F5264">
      <w:r>
        <w:t>top: 0</w:t>
      </w:r>
      <w:r w:rsidR="00F921C7">
        <w:t xml:space="preserve"> //can also pass some value in top right left, but other remains zero</w:t>
      </w:r>
      <w:bookmarkStart w:id="0" w:name="_GoBack"/>
      <w:bookmarkEnd w:id="0"/>
    </w:p>
    <w:p w:rsidR="007F5264" w:rsidRDefault="007F5264">
      <w:r>
        <w:t>right: 0</w:t>
      </w:r>
    </w:p>
    <w:p w:rsidR="007F5264" w:rsidRDefault="007F5264">
      <w:r>
        <w:t>left: 0</w:t>
      </w:r>
    </w:p>
    <w:p w:rsidR="007F5264" w:rsidRDefault="007F5264">
      <w:r>
        <w:t>margin: auto</w:t>
      </w:r>
    </w:p>
    <w:sectPr w:rsidR="007F52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jI1Mjc3MjQ2N7FQ0lEKTi0uzszPAykwrAUADzlLdSwAAAA="/>
  </w:docVars>
  <w:rsids>
    <w:rsidRoot w:val="003D2905"/>
    <w:rsid w:val="00052600"/>
    <w:rsid w:val="00154B70"/>
    <w:rsid w:val="00254157"/>
    <w:rsid w:val="003D2905"/>
    <w:rsid w:val="00687742"/>
    <w:rsid w:val="007153E5"/>
    <w:rsid w:val="007F5264"/>
    <w:rsid w:val="00AA730E"/>
    <w:rsid w:val="00F92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51C80B1-505F-46A3-AFB3-63C7500C6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230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65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4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08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2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6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9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0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2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7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8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4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8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0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1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2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9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3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2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5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7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25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2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7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95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4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44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9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7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1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1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6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6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0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9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6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7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5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4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4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8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6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3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5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9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2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9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6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0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8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1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20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02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3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4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1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6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32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45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29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8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53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7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7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6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0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8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4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9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2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0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79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86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4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2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0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12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51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1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81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1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66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5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0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5</Pages>
  <Words>655</Words>
  <Characters>373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7</cp:revision>
  <dcterms:created xsi:type="dcterms:W3CDTF">2021-12-02T15:28:00Z</dcterms:created>
  <dcterms:modified xsi:type="dcterms:W3CDTF">2021-12-05T05:40:00Z</dcterms:modified>
</cp:coreProperties>
</file>